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6071D488" w:rsidR="00C371B9" w:rsidRPr="00511044" w:rsidRDefault="00BA0E24" w:rsidP="00896E57">
      <w:pPr>
        <w:ind w:left="708" w:hanging="708"/>
      </w:pPr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164ABD1" wp14:editId="39556A2B">
                <wp:simplePos x="0" y="0"/>
                <wp:positionH relativeFrom="column">
                  <wp:posOffset>-516255</wp:posOffset>
                </wp:positionH>
                <wp:positionV relativeFrom="paragraph">
                  <wp:posOffset>7307919</wp:posOffset>
                </wp:positionV>
                <wp:extent cx="6503035" cy="1233377"/>
                <wp:effectExtent l="0" t="0" r="0" b="508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3035" cy="123337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3C5018" w14:textId="65FF91DD" w:rsidR="00BA0E24" w:rsidRPr="00BA0E24" w:rsidRDefault="00BA0E24" w:rsidP="00BA0E24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</w:pPr>
                            <w:proofErr w:type="spellStart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Postarejme</w:t>
                            </w:r>
                            <w:proofErr w:type="spellEnd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se o </w:t>
                            </w:r>
                            <w:proofErr w:type="gramStart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to,</w:t>
                            </w:r>
                            <w:proofErr w:type="gramEnd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aby</w:t>
                            </w:r>
                            <w:proofErr w:type="spellEnd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se </w:t>
                            </w:r>
                            <w:proofErr w:type="spellStart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obec</w:t>
                            </w:r>
                            <w:proofErr w:type="spellEnd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[</w:t>
                            </w:r>
                            <w:proofErr w:type="spellStart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vložte</w:t>
                            </w:r>
                            <w:proofErr w:type="spellEnd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název</w:t>
                            </w:r>
                            <w:proofErr w:type="spellEnd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vaší</w:t>
                            </w:r>
                            <w:proofErr w:type="spellEnd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obce</w:t>
                            </w:r>
                            <w:proofErr w:type="spellEnd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] </w:t>
                            </w:r>
                            <w:proofErr w:type="spellStart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zapojila</w:t>
                            </w:r>
                            <w:proofErr w:type="spellEnd"/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do </w:t>
                            </w:r>
                            <w:r w:rsidRPr="00BA0E24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EVROPSKÝ</w:t>
                            </w:r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TÝDEN</w:t>
                            </w:r>
                            <w:r w:rsidRPr="00BA0E24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MOBILITY</w:t>
                            </w:r>
                            <w:r w:rsidRPr="00BA0E2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2025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0.65pt;margin-top:575.45pt;width:512.05pt;height:97.1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" fillcolor="white [3212]" stroked="f" strokeweight=".5pt">
                <v:textbox>
                  <w:txbxContent>
                    <w:p w14:paraId="293C5018" w14:textId="65FF91DD" w:rsidR="00BA0E24" w:rsidRPr="00BA0E24" w:rsidRDefault="00BA0E24" w:rsidP="00BA0E24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</w:pPr>
                      <w:proofErr w:type="spellStart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Postarejme</w:t>
                      </w:r>
                      <w:proofErr w:type="spellEnd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se o </w:t>
                      </w:r>
                      <w:proofErr w:type="gramStart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to,</w:t>
                      </w:r>
                      <w:proofErr w:type="gramEnd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aby</w:t>
                      </w:r>
                      <w:proofErr w:type="spellEnd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se </w:t>
                      </w:r>
                      <w:proofErr w:type="spellStart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obec</w:t>
                      </w:r>
                      <w:proofErr w:type="spellEnd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[</w:t>
                      </w:r>
                      <w:proofErr w:type="spellStart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vložte</w:t>
                      </w:r>
                      <w:proofErr w:type="spellEnd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název</w:t>
                      </w:r>
                      <w:proofErr w:type="spellEnd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vaší</w:t>
                      </w:r>
                      <w:proofErr w:type="spellEnd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obce</w:t>
                      </w:r>
                      <w:proofErr w:type="spellEnd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] </w:t>
                      </w:r>
                      <w:proofErr w:type="spellStart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zapojila</w:t>
                      </w:r>
                      <w:proofErr w:type="spellEnd"/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do </w:t>
                      </w:r>
                      <w:r w:rsidRPr="00BA0E24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>EVROPSKÝ</w:t>
                      </w:r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TÝDEN</w:t>
                      </w:r>
                      <w:r w:rsidRPr="00BA0E24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>MOBILITY</w:t>
                      </w:r>
                      <w:r w:rsidRPr="00BA0E2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2025!</w:t>
                      </w:r>
                    </w:p>
                  </w:txbxContent>
                </v:textbox>
              </v:shape>
            </w:pict>
          </mc:Fallback>
        </mc:AlternateContent>
      </w:r>
      <w:r w:rsidR="00321DBC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99" behindDoc="0" locked="0" layoutInCell="1" allowOverlap="1" wp14:anchorId="20E366B8" wp14:editId="02EC11A3">
                <wp:simplePos x="0" y="0"/>
                <wp:positionH relativeFrom="margin">
                  <wp:posOffset>-452814</wp:posOffset>
                </wp:positionH>
                <wp:positionV relativeFrom="paragraph">
                  <wp:posOffset>1226717</wp:posOffset>
                </wp:positionV>
                <wp:extent cx="6442710" cy="6039293"/>
                <wp:effectExtent l="0" t="0" r="0" b="0"/>
                <wp:wrapNone/>
                <wp:docPr id="15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42710" cy="6039293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5EFC555" w14:textId="211ABC6E" w:rsidR="00A61C7D" w:rsidRPr="00A61C7D" w:rsidRDefault="00A61C7D" w:rsidP="00A61C7D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ážený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/á [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ložt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jméno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a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ozici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říslušné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osoby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aš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obci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],</w:t>
                            </w:r>
                          </w:p>
                          <w:p w14:paraId="6254959C" w14:textId="381293F0" w:rsidR="00A61C7D" w:rsidRPr="00A61C7D" w:rsidRDefault="00A61C7D" w:rsidP="00A61C7D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íši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ám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,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abych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odpořil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/a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zapojen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obc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[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ložt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název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obc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] do EVROPSKÝ</w:t>
                            </w:r>
                            <w:r w:rsidRPr="00CF6A5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TÝDEN</w:t>
                            </w:r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MOBILITY,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který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se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uskutečn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od 16.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do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22.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zář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2025.</w:t>
                            </w:r>
                          </w:p>
                          <w:p w14:paraId="61FC639A" w14:textId="77777777" w:rsidR="00A61C7D" w:rsidRPr="00A61C7D" w:rsidRDefault="00A61C7D" w:rsidP="00A61C7D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EVROPSKÝ</w:t>
                            </w:r>
                            <w:r w:rsidRPr="00CF6A5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TÝDEN</w:t>
                            </w:r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MOBILITY je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největš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osvětová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kampaň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zaměřená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na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udržitelnou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ěstskou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obilitu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.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Nabíz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ynikajíc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říležitost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oslavit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lepš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,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čistějš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a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bezpečnějš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obilitu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společně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s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ístními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obyvateli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a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tisíci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dalších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ěst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gram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a</w:t>
                            </w:r>
                            <w:proofErr w:type="gram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obc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!</w:t>
                            </w:r>
                          </w:p>
                          <w:p w14:paraId="6FF9C9EB" w14:textId="77777777" w:rsidR="00A61C7D" w:rsidRPr="00A61C7D" w:rsidRDefault="00A61C7D" w:rsidP="00A61C7D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Aby se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obec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[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ložt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název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obc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]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ohla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registrovat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do EVROPSKÝ</w:t>
                            </w:r>
                            <w:r w:rsidRPr="00CF6A5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TÝDEN</w:t>
                            </w:r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MOBILITY,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us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splnit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alespoň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jedno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z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následujících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kritéri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:</w:t>
                            </w:r>
                          </w:p>
                          <w:p w14:paraId="6DE7957F" w14:textId="77777777" w:rsidR="00A61C7D" w:rsidRPr="00A61C7D" w:rsidRDefault="00A61C7D" w:rsidP="00CF6A5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Uspořádat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týden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aktivit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,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které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zvýš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ovědom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ístních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obyvatel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a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zainteresovaných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stran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o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udržitelné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ěstské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obilitě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.</w:t>
                            </w:r>
                          </w:p>
                          <w:p w14:paraId="23A278DF" w14:textId="77777777" w:rsidR="00A61C7D" w:rsidRPr="00A61C7D" w:rsidRDefault="00A61C7D" w:rsidP="00CF6A5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rezentovat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své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úspěchy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za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osledních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12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ěsíců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v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oblasti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udržitelné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ěstské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mobility.</w:t>
                            </w:r>
                          </w:p>
                          <w:p w14:paraId="4C3F9FC2" w14:textId="77777777" w:rsidR="00A61C7D" w:rsidRPr="00A61C7D" w:rsidRDefault="00A61C7D" w:rsidP="00CF6A5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Uspořádat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den bez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aut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–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ideálně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stejný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den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jako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Světový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den bez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aut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,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tedy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22.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zář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.</w:t>
                            </w:r>
                          </w:p>
                          <w:p w14:paraId="29B567F8" w14:textId="77777777" w:rsidR="00A61C7D" w:rsidRPr="00A61C7D" w:rsidRDefault="00A61C7D" w:rsidP="00A61C7D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EVROPSKÝ</w:t>
                            </w:r>
                            <w:r w:rsidRPr="00CF6A5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TÝDEN</w:t>
                            </w:r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MOBILITY je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otevřen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pro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šechny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obc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v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Evropě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i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imo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ni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.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Registrac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je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bezplatná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a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ožná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v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noha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jazycích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.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eškeré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ateriály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jsou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dostupné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římo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na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webových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stránkách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kampaně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, a to v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různých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formátech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a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šech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jazycích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EU.</w:t>
                            </w:r>
                          </w:p>
                          <w:p w14:paraId="5E8DDE32" w14:textId="646F588F" w:rsidR="00A61C7D" w:rsidRPr="00A61C7D" w:rsidRDefault="00A61C7D" w:rsidP="00CF6A53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íc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informací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: </w:t>
                            </w:r>
                            <w:hyperlink r:id="rId8" w:history="1">
                              <w:r w:rsidR="00CF6A53" w:rsidRPr="00CF6A53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</w:rPr>
                                <w:t>https://mobilityweek.eu/home/</w:t>
                              </w:r>
                            </w:hyperlink>
                            <w:r w:rsidR="00CF6A53" w:rsidRPr="00CF6A53">
                              <w:rPr>
                                <w:rFonts w:ascii="Arial" w:hAnsi="Arial" w:cs="Arial"/>
                                <w:color w:val="DDD9C3" w:themeColor="background2" w:themeShade="E6"/>
                              </w:rPr>
                              <w:t xml:space="preserve"> </w:t>
                            </w:r>
                          </w:p>
                          <w:p w14:paraId="135FB750" w14:textId="74676B78" w:rsidR="00A61C7D" w:rsidRPr="00CF6A53" w:rsidRDefault="00A61C7D" w:rsidP="00A61C7D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Registrac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: </w:t>
                            </w:r>
                            <w:hyperlink r:id="rId9" w:history="1">
                              <w:r w:rsidR="00CF6A53" w:rsidRPr="00CF6A53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</w:rPr>
                                <w:t>https://registration.mobilityweek.eu/login.php</w:t>
                              </w:r>
                            </w:hyperlink>
                            <w:r w:rsidRPr="00CF6A53">
                              <w:rPr>
                                <w:rFonts w:ascii="Arial" w:hAnsi="Arial" w:cs="Arial"/>
                                <w:color w:val="DDD9C3" w:themeColor="background2" w:themeShade="E6"/>
                              </w:rPr>
                              <w:t>?</w:t>
                            </w:r>
                            <w:r w:rsidR="00CF6A53" w:rsidRPr="00CF6A53">
                              <w:rPr>
                                <w:rFonts w:ascii="Arial" w:hAnsi="Arial" w:cs="Arial"/>
                                <w:color w:val="DDD9C3" w:themeColor="background2" w:themeShade="E6"/>
                              </w:rPr>
                              <w:t xml:space="preserve"> </w:t>
                            </w:r>
                          </w:p>
                          <w:p w14:paraId="08CB442B" w14:textId="423BE333" w:rsidR="00A61C7D" w:rsidRPr="00A61C7D" w:rsidRDefault="00A61C7D" w:rsidP="00A61C7D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Sekretariát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kampaně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je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ám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k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dispozici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pro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eškeré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dotazy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a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řipomínky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: </w:t>
                            </w:r>
                            <w:hyperlink r:id="rId10" w:history="1">
                              <w:r w:rsidR="00CF6A53" w:rsidRPr="00CF6A53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</w:rPr>
                                <w:t>info@mobilityweek.eu</w:t>
                              </w:r>
                            </w:hyperlink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.</w:t>
                            </w:r>
                            <w:r w:rsidR="00CF6A53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7C806F10" w14:textId="779A22A4" w:rsidR="00A61C7D" w:rsidRPr="00A61C7D" w:rsidRDefault="00A61C7D" w:rsidP="00A61C7D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Děkuji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,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ž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jst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zvážil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/a mou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žádost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.</w:t>
                            </w:r>
                          </w:p>
                          <w:p w14:paraId="201D90ED" w14:textId="6C559E2F" w:rsidR="00B97CF1" w:rsidRPr="00A61C7D" w:rsidRDefault="00A61C7D" w:rsidP="00CF6A5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S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řátelským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ozdravem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,</w:t>
                            </w:r>
                            <w:r w:rsidR="00CF6A53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br/>
                            </w:r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[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vložte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své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jméno</w:t>
                            </w:r>
                            <w:proofErr w:type="spellEnd"/>
                            <w:r w:rsidRPr="00A61C7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]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E366B8" id="Rectángulo 14" o:spid="_x0000_s1027" style="position:absolute;left:0;text-align:left;margin-left:-35.65pt;margin-top:96.6pt;width:507.3pt;height:475.55pt;z-index:25166439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" filled="f" stroked="f">
                <v:textbox>
                  <w:txbxContent>
                    <w:p w14:paraId="05EFC555" w14:textId="211ABC6E" w:rsidR="00A61C7D" w:rsidRPr="00A61C7D" w:rsidRDefault="00A61C7D" w:rsidP="00A61C7D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ážený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/á [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ložt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jméno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a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pozici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příslušné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osoby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aš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obci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],</w:t>
                      </w:r>
                    </w:p>
                    <w:p w14:paraId="6254959C" w14:textId="381293F0" w:rsidR="00A61C7D" w:rsidRPr="00A61C7D" w:rsidRDefault="00A61C7D" w:rsidP="00A61C7D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píši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ám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,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abych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podpořil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/a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zapojen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obc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[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ložt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název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obc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] do EVROPSKÝ</w:t>
                      </w:r>
                      <w:r w:rsidRPr="00CF6A5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TÝDEN</w:t>
                      </w:r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MOBILITY,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který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se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uskutečn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od 16.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do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22.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zář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2025.</w:t>
                      </w:r>
                    </w:p>
                    <w:p w14:paraId="61FC639A" w14:textId="77777777" w:rsidR="00A61C7D" w:rsidRPr="00A61C7D" w:rsidRDefault="00A61C7D" w:rsidP="00A61C7D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EVROPSKÝ</w:t>
                      </w:r>
                      <w:r w:rsidRPr="00CF6A5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TÝDEN</w:t>
                      </w:r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MOBILITY je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největš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osvětová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kampaň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zaměřená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na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udržitelnou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ěstskou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obilitu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.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Nabíz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ynikajíc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příležitost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oslavit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lepš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,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čistějš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a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bezpečnějš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obilitu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společně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s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ístními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obyvateli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a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tisíci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dalších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ěst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gram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a</w:t>
                      </w:r>
                      <w:proofErr w:type="gram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obc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!</w:t>
                      </w:r>
                    </w:p>
                    <w:p w14:paraId="6FF9C9EB" w14:textId="77777777" w:rsidR="00A61C7D" w:rsidRPr="00A61C7D" w:rsidRDefault="00A61C7D" w:rsidP="00A61C7D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Aby se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obec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[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ložt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název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obc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]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ohla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registrovat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do EVROPSKÝ</w:t>
                      </w:r>
                      <w:r w:rsidRPr="00CF6A5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TÝDEN</w:t>
                      </w:r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MOBILITY,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us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splnit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alespoň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jedno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z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následujících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kritéri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:</w:t>
                      </w:r>
                    </w:p>
                    <w:p w14:paraId="6DE7957F" w14:textId="77777777" w:rsidR="00A61C7D" w:rsidRPr="00A61C7D" w:rsidRDefault="00A61C7D" w:rsidP="00CF6A53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Uspořádat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týden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aktivit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,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které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zvýš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povědom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ístních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obyvatel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a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zainteresovaných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stran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o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udržitelné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ěstské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obilitě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.</w:t>
                      </w:r>
                    </w:p>
                    <w:p w14:paraId="23A278DF" w14:textId="77777777" w:rsidR="00A61C7D" w:rsidRPr="00A61C7D" w:rsidRDefault="00A61C7D" w:rsidP="00CF6A53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Prezentovat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své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úspěchy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za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posledních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12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ěsíců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v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oblasti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udržitelné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ěstské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mobility.</w:t>
                      </w:r>
                    </w:p>
                    <w:p w14:paraId="4C3F9FC2" w14:textId="77777777" w:rsidR="00A61C7D" w:rsidRPr="00A61C7D" w:rsidRDefault="00A61C7D" w:rsidP="00CF6A53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Uspořádat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den bez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aut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–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ideálně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stejný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den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jako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Světový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den bez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aut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,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tedy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22.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zář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.</w:t>
                      </w:r>
                    </w:p>
                    <w:p w14:paraId="29B567F8" w14:textId="77777777" w:rsidR="00A61C7D" w:rsidRPr="00A61C7D" w:rsidRDefault="00A61C7D" w:rsidP="00A61C7D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EVROPSKÝ</w:t>
                      </w:r>
                      <w:r w:rsidRPr="00CF6A5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TÝDEN</w:t>
                      </w:r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MOBILITY je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otevřen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pro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šechny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obc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v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Evropě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i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imo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ni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.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Registrac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je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bezplatná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a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ožná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v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noha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jazycích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.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eškeré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materiály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jsou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dostupné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přímo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na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webových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stránkách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kampaně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, a to v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různých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formátech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a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šech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jazycích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EU.</w:t>
                      </w:r>
                    </w:p>
                    <w:p w14:paraId="5E8DDE32" w14:textId="646F588F" w:rsidR="00A61C7D" w:rsidRPr="00A61C7D" w:rsidRDefault="00A61C7D" w:rsidP="00CF6A53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íc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informací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: </w:t>
                      </w:r>
                      <w:hyperlink r:id="rId11" w:history="1">
                        <w:r w:rsidR="00CF6A53" w:rsidRPr="00CF6A53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</w:rPr>
                          <w:t>https://mobilityweek.eu/home/</w:t>
                        </w:r>
                      </w:hyperlink>
                      <w:r w:rsidR="00CF6A53" w:rsidRPr="00CF6A53">
                        <w:rPr>
                          <w:rFonts w:ascii="Arial" w:hAnsi="Arial" w:cs="Arial"/>
                          <w:color w:val="DDD9C3" w:themeColor="background2" w:themeShade="E6"/>
                        </w:rPr>
                        <w:t xml:space="preserve"> </w:t>
                      </w:r>
                    </w:p>
                    <w:p w14:paraId="135FB750" w14:textId="74676B78" w:rsidR="00A61C7D" w:rsidRPr="00CF6A53" w:rsidRDefault="00A61C7D" w:rsidP="00A61C7D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Registrac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: </w:t>
                      </w:r>
                      <w:hyperlink r:id="rId12" w:history="1">
                        <w:r w:rsidR="00CF6A53" w:rsidRPr="00CF6A53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</w:rPr>
                          <w:t>https://registration.mobilityweek.eu/login.php</w:t>
                        </w:r>
                      </w:hyperlink>
                      <w:r w:rsidRPr="00CF6A53">
                        <w:rPr>
                          <w:rFonts w:ascii="Arial" w:hAnsi="Arial" w:cs="Arial"/>
                          <w:color w:val="DDD9C3" w:themeColor="background2" w:themeShade="E6"/>
                        </w:rPr>
                        <w:t>?</w:t>
                      </w:r>
                      <w:r w:rsidR="00CF6A53" w:rsidRPr="00CF6A53">
                        <w:rPr>
                          <w:rFonts w:ascii="Arial" w:hAnsi="Arial" w:cs="Arial"/>
                          <w:color w:val="DDD9C3" w:themeColor="background2" w:themeShade="E6"/>
                        </w:rPr>
                        <w:t xml:space="preserve"> </w:t>
                      </w:r>
                    </w:p>
                    <w:p w14:paraId="08CB442B" w14:textId="423BE333" w:rsidR="00A61C7D" w:rsidRPr="00A61C7D" w:rsidRDefault="00A61C7D" w:rsidP="00A61C7D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Sekretariát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kampaně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je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ám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k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dispozici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pro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eškeré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dotazy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a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připomínky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: </w:t>
                      </w:r>
                      <w:hyperlink r:id="rId13" w:history="1">
                        <w:r w:rsidR="00CF6A53" w:rsidRPr="00CF6A53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</w:rPr>
                          <w:t>info@mobilityweek.eu</w:t>
                        </w:r>
                      </w:hyperlink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.</w:t>
                      </w:r>
                      <w:r w:rsidR="00CF6A53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</w:p>
                    <w:p w14:paraId="7C806F10" w14:textId="779A22A4" w:rsidR="00A61C7D" w:rsidRPr="00A61C7D" w:rsidRDefault="00A61C7D" w:rsidP="00A61C7D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Děkuji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,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ž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jst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zvážil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/a mou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žádost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.</w:t>
                      </w:r>
                    </w:p>
                    <w:p w14:paraId="201D90ED" w14:textId="6C559E2F" w:rsidR="00B97CF1" w:rsidRPr="00A61C7D" w:rsidRDefault="00A61C7D" w:rsidP="00CF6A5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S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přátelským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pozdravem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,</w:t>
                      </w:r>
                      <w:r w:rsidR="00CF6A53">
                        <w:rPr>
                          <w:rFonts w:ascii="Arial" w:hAnsi="Arial" w:cs="Arial"/>
                          <w:color w:val="FFFFFF" w:themeColor="background1"/>
                        </w:rPr>
                        <w:br/>
                      </w:r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[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vložte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své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jméno</w:t>
                      </w:r>
                      <w:proofErr w:type="spellEnd"/>
                      <w:r w:rsidRPr="00A61C7D">
                        <w:rPr>
                          <w:rFonts w:ascii="Arial" w:hAnsi="Arial" w:cs="Arial"/>
                          <w:color w:val="FFFFFF" w:themeColor="background1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31CDC">
        <w:rPr>
          <w:noProof/>
        </w:rPr>
        <w:drawing>
          <wp:anchor distT="0" distB="0" distL="114300" distR="114300" simplePos="0" relativeHeight="251662351" behindDoc="0" locked="0" layoutInCell="1" allowOverlap="1" wp14:anchorId="79FC6EFB" wp14:editId="2157A54E">
            <wp:simplePos x="0" y="0"/>
            <wp:positionH relativeFrom="column">
              <wp:posOffset>-437534</wp:posOffset>
            </wp:positionH>
            <wp:positionV relativeFrom="paragraph">
              <wp:posOffset>8768746</wp:posOffset>
            </wp:positionV>
            <wp:extent cx="844550" cy="845146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5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5F49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69D948F3" wp14:editId="61E0C2E4">
                <wp:simplePos x="0" y="0"/>
                <wp:positionH relativeFrom="column">
                  <wp:posOffset>517562</wp:posOffset>
                </wp:positionH>
                <wp:positionV relativeFrom="paragraph">
                  <wp:posOffset>9015359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43E56A80" w:rsidR="002C696A" w:rsidRPr="00B26F89" w:rsidRDefault="00325555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r w:rsidRPr="00325555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Kombinuj a jeď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TextBox 4" o:spid="_x0000_s1028" type="#_x0000_t202" style="position:absolute;left:0;text-align:left;margin-left:40.75pt;margin-top:709.85pt;width:195.75pt;height:38.75pt;z-index:25165825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" filled="f" stroked="f">
                <v:textbox style="mso-fit-shape-to-text:t">
                  <w:txbxContent>
                    <w:p w14:paraId="58E11583" w14:textId="43E56A80" w:rsidR="002C696A" w:rsidRPr="00B26F89" w:rsidRDefault="00325555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r w:rsidRPr="00325555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Kombinuj a jeď!</w:t>
                      </w:r>
                    </w:p>
                  </w:txbxContent>
                </v:textbox>
              </v:shape>
            </w:pict>
          </mc:Fallback>
        </mc:AlternateContent>
      </w:r>
      <w:r w:rsidR="00F45F49">
        <w:rPr>
          <w:noProof/>
          <w:lang w:val="en-GB" w:eastAsia="en-GB"/>
        </w:rPr>
        <w:drawing>
          <wp:anchor distT="0" distB="0" distL="114300" distR="114300" simplePos="0" relativeHeight="251658251" behindDoc="0" locked="0" layoutInCell="1" allowOverlap="1" wp14:anchorId="0164ABEB" wp14:editId="711DE332">
            <wp:simplePos x="0" y="0"/>
            <wp:positionH relativeFrom="rightMargin">
              <wp:align>left</wp:align>
            </wp:positionH>
            <wp:positionV relativeFrom="paragraph">
              <wp:posOffset>8990186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5F49">
        <w:rPr>
          <w:noProof/>
        </w:rPr>
        <w:drawing>
          <wp:anchor distT="0" distB="0" distL="114300" distR="114300" simplePos="0" relativeHeight="251660303" behindDoc="0" locked="0" layoutInCell="1" allowOverlap="1" wp14:anchorId="2024325D" wp14:editId="20F12491">
            <wp:simplePos x="0" y="0"/>
            <wp:positionH relativeFrom="margin">
              <wp:posOffset>-516048</wp:posOffset>
            </wp:positionH>
            <wp:positionV relativeFrom="paragraph">
              <wp:posOffset>-760680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45F49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68C3634" wp14:editId="7C41F4D5">
                <wp:simplePos x="0" y="0"/>
                <wp:positionH relativeFrom="column">
                  <wp:posOffset>1273338</wp:posOffset>
                </wp:positionH>
                <wp:positionV relativeFrom="paragraph">
                  <wp:posOffset>-127000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689711D1" w:rsidR="00375ED1" w:rsidRPr="00F45F49" w:rsidRDefault="00040908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8"/>
                              </w:rPr>
                            </w:pPr>
                            <w:r w:rsidRPr="00F45F49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  <w:lang w:val="es-ES"/>
                              </w:rPr>
                              <w:t>16.-22. ZÁŘÍ 202</w:t>
                            </w:r>
                            <w:r w:rsidR="00561E27" w:rsidRPr="00F45F49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  <w:lang w:val="es-ES"/>
                              </w:rPr>
                              <w:t>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_x0000_s1029" type="#_x0000_t202" style="position:absolute;left:0;text-align:left;margin-left:100.25pt;margin-top:-10pt;width:195.75pt;height:38.75pt;z-index:2516582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" filled="f" stroked="f">
                <v:textbox style="mso-fit-shape-to-text:t">
                  <w:txbxContent>
                    <w:p w14:paraId="2E789057" w14:textId="689711D1" w:rsidR="00375ED1" w:rsidRPr="00F45F49" w:rsidRDefault="00040908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8"/>
                        </w:rPr>
                      </w:pPr>
                      <w:r w:rsidRPr="00F45F49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  <w:lang w:val="es-ES"/>
                        </w:rPr>
                        <w:t>16.-22. ZÁŘÍ 202</w:t>
                      </w:r>
                      <w:r w:rsidR="00561E27" w:rsidRPr="00F45F49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  <w:lang w:val="es-ES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F45F49" w:rsidRPr="00826EB7">
        <w:rPr>
          <w:noProof/>
        </w:rPr>
        <w:drawing>
          <wp:anchor distT="0" distB="0" distL="114300" distR="114300" simplePos="0" relativeHeight="251658255" behindDoc="0" locked="0" layoutInCell="1" allowOverlap="1" wp14:anchorId="2E4278DE" wp14:editId="06A187E3">
            <wp:simplePos x="0" y="0"/>
            <wp:positionH relativeFrom="column">
              <wp:posOffset>1408563</wp:posOffset>
            </wp:positionH>
            <wp:positionV relativeFrom="paragraph">
              <wp:posOffset>-591977</wp:posOffset>
            </wp:positionV>
            <wp:extent cx="4522042" cy="362138"/>
            <wp:effectExtent l="0" t="0" r="0" b="0"/>
            <wp:wrapNone/>
            <wp:docPr id="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0F9A87AB-2681-4C3A-9765-51D7BB5C66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0F9A87AB-2681-4C3A-9765-51D7BB5C66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6694" cy="3657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8961B5"/>
    <w:multiLevelType w:val="hybridMultilevel"/>
    <w:tmpl w:val="45CE3F1C"/>
    <w:lvl w:ilvl="0" w:tplc="48E8591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183507"/>
    <w:multiLevelType w:val="hybridMultilevel"/>
    <w:tmpl w:val="205A998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893F11"/>
    <w:multiLevelType w:val="hybridMultilevel"/>
    <w:tmpl w:val="4208790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D66AE4"/>
    <w:multiLevelType w:val="hybridMultilevel"/>
    <w:tmpl w:val="0CF8D918"/>
    <w:lvl w:ilvl="0" w:tplc="446068E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9321">
    <w:abstractNumId w:val="0"/>
  </w:num>
  <w:num w:numId="2" w16cid:durableId="1583686969">
    <w:abstractNumId w:val="3"/>
  </w:num>
  <w:num w:numId="3" w16cid:durableId="1235353872">
    <w:abstractNumId w:val="2"/>
  </w:num>
  <w:num w:numId="4" w16cid:durableId="8721105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rQUAug3lGSwAAAA="/>
  </w:docVars>
  <w:rsids>
    <w:rsidRoot w:val="001F3329"/>
    <w:rsid w:val="000134A5"/>
    <w:rsid w:val="000257F1"/>
    <w:rsid w:val="00040908"/>
    <w:rsid w:val="00065D28"/>
    <w:rsid w:val="00080CC3"/>
    <w:rsid w:val="000A15CD"/>
    <w:rsid w:val="000A43FF"/>
    <w:rsid w:val="000C0852"/>
    <w:rsid w:val="000E4C0E"/>
    <w:rsid w:val="000F1345"/>
    <w:rsid w:val="00162FB1"/>
    <w:rsid w:val="0016772A"/>
    <w:rsid w:val="00175A62"/>
    <w:rsid w:val="001A400A"/>
    <w:rsid w:val="001B2734"/>
    <w:rsid w:val="001B5258"/>
    <w:rsid w:val="001C4A25"/>
    <w:rsid w:val="001C60D5"/>
    <w:rsid w:val="001C69B7"/>
    <w:rsid w:val="001F3329"/>
    <w:rsid w:val="002201A1"/>
    <w:rsid w:val="0022049E"/>
    <w:rsid w:val="002554E7"/>
    <w:rsid w:val="002703F3"/>
    <w:rsid w:val="00282EFC"/>
    <w:rsid w:val="002B4ED0"/>
    <w:rsid w:val="002C696A"/>
    <w:rsid w:val="00321DBC"/>
    <w:rsid w:val="003249F3"/>
    <w:rsid w:val="00325555"/>
    <w:rsid w:val="00357566"/>
    <w:rsid w:val="00375ED1"/>
    <w:rsid w:val="003950CA"/>
    <w:rsid w:val="003A7094"/>
    <w:rsid w:val="003B012D"/>
    <w:rsid w:val="003B0965"/>
    <w:rsid w:val="003B1A30"/>
    <w:rsid w:val="003B288D"/>
    <w:rsid w:val="003C6C6E"/>
    <w:rsid w:val="003D41BF"/>
    <w:rsid w:val="003E7840"/>
    <w:rsid w:val="004016F5"/>
    <w:rsid w:val="0041430C"/>
    <w:rsid w:val="00437333"/>
    <w:rsid w:val="00485CBE"/>
    <w:rsid w:val="004A279C"/>
    <w:rsid w:val="004B6786"/>
    <w:rsid w:val="004F2F45"/>
    <w:rsid w:val="0051100C"/>
    <w:rsid w:val="00511044"/>
    <w:rsid w:val="00517BD6"/>
    <w:rsid w:val="00531CDC"/>
    <w:rsid w:val="00561E27"/>
    <w:rsid w:val="00567975"/>
    <w:rsid w:val="00581C52"/>
    <w:rsid w:val="005A13EB"/>
    <w:rsid w:val="005A4B51"/>
    <w:rsid w:val="005C2D8D"/>
    <w:rsid w:val="005C7E02"/>
    <w:rsid w:val="005E26DE"/>
    <w:rsid w:val="005F519F"/>
    <w:rsid w:val="006124FF"/>
    <w:rsid w:val="006138C2"/>
    <w:rsid w:val="006153D5"/>
    <w:rsid w:val="006414C0"/>
    <w:rsid w:val="006440FD"/>
    <w:rsid w:val="00683039"/>
    <w:rsid w:val="00695540"/>
    <w:rsid w:val="006C2D32"/>
    <w:rsid w:val="00757556"/>
    <w:rsid w:val="0075777B"/>
    <w:rsid w:val="0076449D"/>
    <w:rsid w:val="007700FF"/>
    <w:rsid w:val="007C0A86"/>
    <w:rsid w:val="007E7D23"/>
    <w:rsid w:val="007F2CED"/>
    <w:rsid w:val="008061B8"/>
    <w:rsid w:val="00826EB7"/>
    <w:rsid w:val="00855FCF"/>
    <w:rsid w:val="00862788"/>
    <w:rsid w:val="00874DA0"/>
    <w:rsid w:val="00881A15"/>
    <w:rsid w:val="00896E57"/>
    <w:rsid w:val="008A119A"/>
    <w:rsid w:val="008B2F8C"/>
    <w:rsid w:val="008C1578"/>
    <w:rsid w:val="008D7C34"/>
    <w:rsid w:val="008F6678"/>
    <w:rsid w:val="00937FB3"/>
    <w:rsid w:val="009653AC"/>
    <w:rsid w:val="009F552D"/>
    <w:rsid w:val="00A12CA8"/>
    <w:rsid w:val="00A26291"/>
    <w:rsid w:val="00A459DA"/>
    <w:rsid w:val="00A61C7D"/>
    <w:rsid w:val="00A86BD3"/>
    <w:rsid w:val="00AA24AD"/>
    <w:rsid w:val="00AB7ACE"/>
    <w:rsid w:val="00AC189C"/>
    <w:rsid w:val="00AD74C2"/>
    <w:rsid w:val="00AD7B9F"/>
    <w:rsid w:val="00AE3FEA"/>
    <w:rsid w:val="00B0156E"/>
    <w:rsid w:val="00B26F89"/>
    <w:rsid w:val="00B374E8"/>
    <w:rsid w:val="00B43F35"/>
    <w:rsid w:val="00B4739C"/>
    <w:rsid w:val="00B92E28"/>
    <w:rsid w:val="00B97CF1"/>
    <w:rsid w:val="00BA0E24"/>
    <w:rsid w:val="00BA37FD"/>
    <w:rsid w:val="00BB2C58"/>
    <w:rsid w:val="00BE1492"/>
    <w:rsid w:val="00BF17EF"/>
    <w:rsid w:val="00C13D29"/>
    <w:rsid w:val="00C31327"/>
    <w:rsid w:val="00C371B9"/>
    <w:rsid w:val="00C8418E"/>
    <w:rsid w:val="00C93F06"/>
    <w:rsid w:val="00CB3F06"/>
    <w:rsid w:val="00CF6A53"/>
    <w:rsid w:val="00D02BFA"/>
    <w:rsid w:val="00D05893"/>
    <w:rsid w:val="00D30216"/>
    <w:rsid w:val="00D47820"/>
    <w:rsid w:val="00D72254"/>
    <w:rsid w:val="00DA5088"/>
    <w:rsid w:val="00DD31DA"/>
    <w:rsid w:val="00DD3CD5"/>
    <w:rsid w:val="00E453D7"/>
    <w:rsid w:val="00E66FB2"/>
    <w:rsid w:val="00E71C46"/>
    <w:rsid w:val="00E754BA"/>
    <w:rsid w:val="00ED657B"/>
    <w:rsid w:val="00F1212D"/>
    <w:rsid w:val="00F16838"/>
    <w:rsid w:val="00F32FF0"/>
    <w:rsid w:val="00F45F49"/>
    <w:rsid w:val="00F7270B"/>
    <w:rsid w:val="00FA6AD5"/>
    <w:rsid w:val="00FF7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97CF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6A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90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bilityweek.eu/home/" TargetMode="External"/><Relationship Id="rId13" Type="http://schemas.openxmlformats.org/officeDocument/2006/relationships/hyperlink" Target="mailto:info@mobilityweek.e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gistration.mobilityweek.eu/login.php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obilityweek.eu/home/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hyperlink" Target="mailto:info@mobilityweek.e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registration.mobilityweek.eu/login.php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2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29D9D1-EC67-40C3-96D3-6621C28B97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</Words>
  <Characters>8</Characters>
  <Application>Microsoft Office Word</Application>
  <DocSecurity>0</DocSecurity>
  <Lines>1</Lines>
  <Paragraphs>1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34</cp:revision>
  <cp:lastPrinted>2022-05-02T13:41:00Z</cp:lastPrinted>
  <dcterms:created xsi:type="dcterms:W3CDTF">2022-05-31T07:37:00Z</dcterms:created>
  <dcterms:modified xsi:type="dcterms:W3CDTF">2025-07-24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